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BA62F1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0274E">
        <w:rPr>
          <w:b/>
          <w:sz w:val="20"/>
          <w:szCs w:val="20"/>
        </w:rPr>
        <w:t xml:space="preserve">Northampton Co </w:t>
      </w:r>
      <w:proofErr w:type="spellStart"/>
      <w:r w:rsidR="0090274E">
        <w:rPr>
          <w:b/>
          <w:sz w:val="20"/>
          <w:szCs w:val="20"/>
        </w:rPr>
        <w:t>Juv</w:t>
      </w:r>
      <w:proofErr w:type="spellEnd"/>
      <w:r w:rsidR="0090274E">
        <w:rPr>
          <w:b/>
          <w:sz w:val="20"/>
          <w:szCs w:val="20"/>
        </w:rPr>
        <w:t xml:space="preserve"> Court Home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744AA0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0274E">
        <w:rPr>
          <w:b/>
          <w:sz w:val="20"/>
          <w:szCs w:val="20"/>
        </w:rPr>
        <w:t xml:space="preserve"> 300-48-456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E5C87A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0274E">
        <w:rPr>
          <w:b/>
          <w:sz w:val="20"/>
          <w:szCs w:val="20"/>
        </w:rPr>
        <w:t>6/26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0C4D5F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90274E">
        <w:rPr>
          <w:b/>
          <w:sz w:val="20"/>
          <w:szCs w:val="20"/>
        </w:rPr>
        <w:t xml:space="preserve"> 8/31/2020</w:t>
      </w:r>
      <w:r w:rsidR="00071301">
        <w:rPr>
          <w:b/>
          <w:sz w:val="20"/>
          <w:szCs w:val="20"/>
        </w:rPr>
        <w:t xml:space="preserve"> 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DA90307" w:rsidR="00223718" w:rsidRPr="00357703" w:rsidRDefault="0090274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B9D06C8" w:rsidR="00223718" w:rsidRPr="00357703" w:rsidRDefault="0090274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D65C74F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0274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0274E"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 w:rsidR="0090274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691F5E3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0274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0274E">
        <w:rPr>
          <w:sz w:val="16"/>
          <w:szCs w:val="16"/>
        </w:rPr>
        <w:instrText xml:space="preserve"> FORMCHECKBOX </w:instrText>
      </w:r>
      <w:r w:rsidR="00E8559D">
        <w:rPr>
          <w:sz w:val="16"/>
          <w:szCs w:val="16"/>
        </w:rPr>
      </w:r>
      <w:r w:rsidR="00E8559D">
        <w:rPr>
          <w:sz w:val="16"/>
          <w:szCs w:val="16"/>
        </w:rPr>
        <w:fldChar w:fldCharType="separate"/>
      </w:r>
      <w:r w:rsidR="0090274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8559D">
              <w:rPr>
                <w:rFonts w:ascii="Calibri" w:hAnsi="Calibri" w:cs="Calibri"/>
              </w:rPr>
            </w:r>
            <w:r w:rsidR="00E8559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D89C8BC" w:rsidR="0079370C" w:rsidRPr="00E36FC5" w:rsidRDefault="0090274E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9263CEA" w:rsidR="006B7A09" w:rsidRPr="009319BD" w:rsidRDefault="0090274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98E825F" w:rsidR="006B7A09" w:rsidRPr="009319BD" w:rsidRDefault="0090274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C64CEA6" w:rsidR="006B7A09" w:rsidRPr="009319BD" w:rsidRDefault="0090274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138F482" w:rsidR="006B7A09" w:rsidRPr="009319BD" w:rsidRDefault="0090274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08AAB02" w:rsidR="006B7A09" w:rsidRPr="009319BD" w:rsidRDefault="0090274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0BE3B69" w:rsidR="006B7A09" w:rsidRPr="009319BD" w:rsidRDefault="0090274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EFB9F4D" w:rsidR="006B7A09" w:rsidRPr="009319BD" w:rsidRDefault="0090274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4E269A7" w:rsidR="006B7A09" w:rsidRPr="009319BD" w:rsidRDefault="0090274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8CE821D" w:rsidR="006B7A09" w:rsidRPr="009319BD" w:rsidRDefault="0090274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56FCE5C" w:rsidR="00D03ED5" w:rsidRPr="009319BD" w:rsidRDefault="0090274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B7EDFF5" w:rsidR="00D03ED5" w:rsidRPr="009319BD" w:rsidRDefault="0090274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FDD3A13" w:rsidR="00D24103" w:rsidRPr="009319BD" w:rsidRDefault="0090274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8559D">
              <w:rPr>
                <w:sz w:val="20"/>
                <w:szCs w:val="20"/>
              </w:rPr>
            </w:r>
            <w:r w:rsidR="00E855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3352BE78" w:rsidR="008563F4" w:rsidRPr="008563F4" w:rsidRDefault="0090274E" w:rsidP="0090274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90274E">
              <w:rPr>
                <w:sz w:val="20"/>
                <w:szCs w:val="20"/>
              </w:rPr>
              <w:t>Staff was readily available to answer questions and concerns. Sponsor was receptive to suggestions for improvement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E8AFD8" w14:textId="77777777" w:rsidR="00E8559D" w:rsidRDefault="00E8559D" w:rsidP="00A16BFB">
      <w:r>
        <w:separator/>
      </w:r>
    </w:p>
  </w:endnote>
  <w:endnote w:type="continuationSeparator" w:id="0">
    <w:p w14:paraId="3AF209F9" w14:textId="77777777" w:rsidR="00E8559D" w:rsidRDefault="00E8559D" w:rsidP="00A16BFB">
      <w:r>
        <w:continuationSeparator/>
      </w:r>
    </w:p>
  </w:endnote>
  <w:endnote w:type="continuationNotice" w:id="1">
    <w:p w14:paraId="200493B8" w14:textId="77777777" w:rsidR="00E8559D" w:rsidRDefault="00E855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2A51F5" w14:textId="77777777" w:rsidR="00E8559D" w:rsidRDefault="00E8559D" w:rsidP="00A16BFB">
      <w:r>
        <w:separator/>
      </w:r>
    </w:p>
  </w:footnote>
  <w:footnote w:type="continuationSeparator" w:id="0">
    <w:p w14:paraId="30EB29C1" w14:textId="77777777" w:rsidR="00E8559D" w:rsidRDefault="00E8559D" w:rsidP="00A16BFB">
      <w:r>
        <w:continuationSeparator/>
      </w:r>
    </w:p>
  </w:footnote>
  <w:footnote w:type="continuationNotice" w:id="1">
    <w:p w14:paraId="44F238F3" w14:textId="77777777" w:rsidR="00E8559D" w:rsidRDefault="00E855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092808"/>
    <w:multiLevelType w:val="hybridMultilevel"/>
    <w:tmpl w:val="F95CC5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3038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358B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0274E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59D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0346D529-B411-40DB-B271-E304CC8251A7}"/>
</file>

<file path=customXml/itemProps4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unne</cp:lastModifiedBy>
  <cp:revision>2</cp:revision>
  <cp:lastPrinted>2018-02-21T17:58:00Z</cp:lastPrinted>
  <dcterms:created xsi:type="dcterms:W3CDTF">2020-12-23T17:41:00Z</dcterms:created>
  <dcterms:modified xsi:type="dcterms:W3CDTF">2020-12-23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9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